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uomi-finnish"/>
      <w:bookmarkEnd w:id="21"/>
      <w:r>
        <w:t xml:space="preserve">Suomi / Fin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uo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92ea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